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DF804B" w14:textId="77777777" w:rsidR="001A1E86" w:rsidRDefault="001A1E86" w:rsidP="001A1E86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69A08DB3" wp14:editId="213A91EC">
                <wp:extent cx="6858635" cy="1228725"/>
                <wp:effectExtent l="0" t="0" r="0" b="9525"/>
                <wp:docPr id="94802091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228725"/>
                          <a:chOff x="0" y="0"/>
                          <a:chExt cx="10801" cy="1600"/>
                        </a:xfrm>
                      </wpg:grpSpPr>
                      <wps:wsp>
                        <wps:cNvPr id="85712477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2CB805" w14:textId="77777777" w:rsidR="001A1E86" w:rsidRDefault="001A1E86" w:rsidP="001A1E86">
                              <w:pPr>
                                <w:spacing w:before="44"/>
                                <w:ind w:left="124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3"/>
                                  <w:w w:val="1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13)</w:t>
                              </w:r>
                            </w:p>
                            <w:p w14:paraId="469C7567" w14:textId="77777777" w:rsidR="001A1E86" w:rsidRDefault="001A1E86" w:rsidP="001A1E86">
                              <w:pPr>
                                <w:spacing w:before="73"/>
                                <w:ind w:left="2583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mat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Curriculum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Vitae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3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Investigators</w:t>
                              </w:r>
                            </w:p>
                            <w:p w14:paraId="7B50C53C" w14:textId="09A0B12E" w:rsidR="001A1E86" w:rsidRPr="00E941E3" w:rsidRDefault="001A1E86" w:rsidP="001A1E86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64AB8050" w14:textId="5673CB71" w:rsidR="001A1E86" w:rsidRPr="00E941E3" w:rsidRDefault="003971E2" w:rsidP="001A1E86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22665E19" w14:textId="77777777" w:rsidR="001A1E86" w:rsidRDefault="001A1E86" w:rsidP="001A1E86">
                              <w:pPr>
                                <w:tabs>
                                  <w:tab w:val="left" w:pos="7386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54705851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1808C0" w14:textId="3CBF367C" w:rsidR="001A1E86" w:rsidRDefault="003971E2" w:rsidP="001A1E86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E9A05EC" wp14:editId="0BD362CF">
                                    <wp:extent cx="770021" cy="812800"/>
                                    <wp:effectExtent l="0" t="0" r="0" b="6350"/>
                                    <wp:docPr id="570910574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" name="Picture 1" descr="https://www.nitm.ac.in/cygnus/nitmeghalaya/ckfinder/userfiles/images/NITM.gif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7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73255" cy="81621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A08DB3" id="Group 2" o:spid="_x0000_s1026" style="width:540.05pt;height:96.75pt;mso-position-horizontal-relative:char;mso-position-vertical-relative:line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" fillcolor="#e5b8b7 [1301]" stroked="f">
                  <v:textbox inset="0,0,0,0">
                    <w:txbxContent>
                      <w:p w14:paraId="582CB805" w14:textId="77777777" w:rsidR="001A1E86" w:rsidRDefault="001A1E86" w:rsidP="001A1E86">
                        <w:pPr>
                          <w:spacing w:before="44"/>
                          <w:ind w:left="124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13)</w:t>
                        </w:r>
                      </w:p>
                      <w:p w14:paraId="469C7567" w14:textId="77777777" w:rsidR="001A1E86" w:rsidRDefault="001A1E86" w:rsidP="001A1E86">
                        <w:pPr>
                          <w:spacing w:before="73"/>
                          <w:ind w:left="2583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mat</w:t>
                        </w:r>
                        <w:r>
                          <w:rPr>
                            <w:color w:val="25408F"/>
                            <w:spacing w:val="2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2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Curriculum</w:t>
                        </w:r>
                        <w:r>
                          <w:rPr>
                            <w:color w:val="25408F"/>
                            <w:spacing w:val="2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Vitae</w:t>
                        </w:r>
                        <w:r>
                          <w:rPr>
                            <w:color w:val="25408F"/>
                            <w:spacing w:val="2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3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Investigators</w:t>
                        </w:r>
                      </w:p>
                      <w:p w14:paraId="7B50C53C" w14:textId="09A0B12E" w:rsidR="001A1E86" w:rsidRPr="00E941E3" w:rsidRDefault="001A1E86" w:rsidP="001A1E86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64AB8050" w14:textId="5673CB71" w:rsidR="001A1E86" w:rsidRPr="00E941E3" w:rsidRDefault="003971E2" w:rsidP="001A1E86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22665E19" w14:textId="77777777" w:rsidR="001A1E86" w:rsidRDefault="001A1E86" w:rsidP="001A1E86">
                        <w:pPr>
                          <w:tabs>
                            <w:tab w:val="left" w:pos="7386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3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" stroked="f">
                  <v:textbox inset="0,0,0,0">
                    <w:txbxContent>
                      <w:p w14:paraId="1A1808C0" w14:textId="3CBF367C" w:rsidR="001A1E86" w:rsidRDefault="003971E2" w:rsidP="001A1E86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0E9A05EC" wp14:editId="0BD362CF">
                              <wp:extent cx="770021" cy="812800"/>
                              <wp:effectExtent l="0" t="0" r="0" b="6350"/>
                              <wp:docPr id="570910574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Picture 1" descr="https://www.nitm.ac.in/cygnus/nitmeghalaya/ckfinder/userfiles/images/NITM.gif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73255" cy="81621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49991D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0A83952D" w14:textId="77777777" w:rsidR="001A1E86" w:rsidRDefault="001A1E86" w:rsidP="001A1E86">
      <w:pPr>
        <w:pStyle w:val="BodyText"/>
        <w:spacing w:before="8"/>
        <w:rPr>
          <w:rFonts w:ascii="Verdana"/>
          <w:i/>
          <w:sz w:val="20"/>
        </w:rPr>
      </w:pPr>
    </w:p>
    <w:tbl>
      <w:tblPr>
        <w:tblW w:w="0" w:type="auto"/>
        <w:tblInd w:w="18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80"/>
      </w:tblGrid>
      <w:tr w:rsidR="001A1E86" w14:paraId="65D4D481" w14:textId="77777777" w:rsidTr="00E34784">
        <w:trPr>
          <w:trHeight w:val="603"/>
        </w:trPr>
        <w:tc>
          <w:tcPr>
            <w:tcW w:w="10780" w:type="dxa"/>
          </w:tcPr>
          <w:p w14:paraId="74FE9631" w14:textId="77777777" w:rsidR="001A1E86" w:rsidRDefault="001A1E86" w:rsidP="00E34784">
            <w:pPr>
              <w:pStyle w:val="TableParagraph"/>
              <w:spacing w:before="142"/>
              <w:ind w:left="251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Name:</w:t>
            </w:r>
          </w:p>
        </w:tc>
      </w:tr>
      <w:tr w:rsidR="001A1E86" w14:paraId="7E30EAB7" w14:textId="77777777" w:rsidTr="00E34784">
        <w:trPr>
          <w:trHeight w:val="1180"/>
        </w:trPr>
        <w:tc>
          <w:tcPr>
            <w:tcW w:w="10780" w:type="dxa"/>
          </w:tcPr>
          <w:p w14:paraId="30E938B3" w14:textId="77777777" w:rsidR="001A1E86" w:rsidRDefault="001A1E86" w:rsidP="00E34784">
            <w:pPr>
              <w:pStyle w:val="TableParagraph"/>
              <w:spacing w:before="63"/>
              <w:ind w:left="251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Present</w:t>
            </w:r>
            <w:r>
              <w:rPr>
                <w:color w:val="231F20"/>
                <w:spacing w:val="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ffiliation</w:t>
            </w:r>
            <w:r>
              <w:rPr>
                <w:color w:val="231F20"/>
                <w:spacing w:val="2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(Job</w:t>
            </w:r>
            <w:r>
              <w:rPr>
                <w:rFonts w:ascii="Verdana"/>
                <w:i/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title,</w:t>
            </w:r>
            <w:r>
              <w:rPr>
                <w:rFonts w:ascii="Verdana"/>
                <w:i/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department,</w:t>
            </w:r>
            <w:r>
              <w:rPr>
                <w:rFonts w:ascii="Verdana"/>
                <w:i/>
                <w:color w:val="231F20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and</w:t>
            </w:r>
            <w:r>
              <w:rPr>
                <w:rFonts w:ascii="Verdana"/>
                <w:i/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organisation)</w:t>
            </w:r>
            <w:r>
              <w:rPr>
                <w:color w:val="231F20"/>
                <w:w w:val="105"/>
                <w:sz w:val="18"/>
              </w:rPr>
              <w:t>:</w:t>
            </w:r>
          </w:p>
        </w:tc>
      </w:tr>
      <w:tr w:rsidR="001A1E86" w14:paraId="3C8CE96A" w14:textId="77777777" w:rsidTr="00E34784">
        <w:trPr>
          <w:trHeight w:val="1074"/>
        </w:trPr>
        <w:tc>
          <w:tcPr>
            <w:tcW w:w="10780" w:type="dxa"/>
          </w:tcPr>
          <w:p w14:paraId="35A95775" w14:textId="77777777" w:rsidR="001A1E86" w:rsidRDefault="001A1E86" w:rsidP="00E34784">
            <w:pPr>
              <w:pStyle w:val="TableParagraph"/>
              <w:spacing w:before="38"/>
              <w:ind w:left="251"/>
              <w:rPr>
                <w:sz w:val="14"/>
              </w:rPr>
            </w:pPr>
            <w:r>
              <w:rPr>
                <w:color w:val="231F20"/>
                <w:w w:val="115"/>
                <w:sz w:val="18"/>
              </w:rPr>
              <w:t>Address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4"/>
              </w:rPr>
              <w:t>(Full</w:t>
            </w:r>
            <w:r>
              <w:rPr>
                <w:color w:val="231F20"/>
                <w:spacing w:val="-9"/>
                <w:w w:val="115"/>
                <w:sz w:val="14"/>
              </w:rPr>
              <w:t xml:space="preserve"> </w:t>
            </w:r>
            <w:r>
              <w:rPr>
                <w:color w:val="231F20"/>
                <w:w w:val="115"/>
                <w:sz w:val="14"/>
              </w:rPr>
              <w:t>work</w:t>
            </w:r>
            <w:r>
              <w:rPr>
                <w:color w:val="231F20"/>
                <w:spacing w:val="-9"/>
                <w:w w:val="115"/>
                <w:sz w:val="14"/>
              </w:rPr>
              <w:t xml:space="preserve"> </w:t>
            </w:r>
            <w:r>
              <w:rPr>
                <w:color w:val="231F20"/>
                <w:w w:val="115"/>
                <w:sz w:val="14"/>
              </w:rPr>
              <w:t>address):</w:t>
            </w:r>
          </w:p>
        </w:tc>
      </w:tr>
      <w:tr w:rsidR="001A1E86" w14:paraId="1F0F680E" w14:textId="77777777" w:rsidTr="00E34784">
        <w:trPr>
          <w:trHeight w:val="623"/>
        </w:trPr>
        <w:tc>
          <w:tcPr>
            <w:tcW w:w="10780" w:type="dxa"/>
          </w:tcPr>
          <w:p w14:paraId="04E34D0C" w14:textId="77777777" w:rsidR="001A1E86" w:rsidRDefault="001A1E86" w:rsidP="00E34784">
            <w:pPr>
              <w:pStyle w:val="TableParagraph"/>
              <w:tabs>
                <w:tab w:val="left" w:pos="4797"/>
              </w:tabs>
              <w:spacing w:before="144"/>
              <w:ind w:left="251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Telephone</w:t>
            </w:r>
            <w:r>
              <w:rPr>
                <w:color w:val="231F20"/>
                <w:spacing w:val="8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number:</w:t>
            </w:r>
            <w:r>
              <w:rPr>
                <w:color w:val="231F20"/>
                <w:w w:val="110"/>
                <w:sz w:val="18"/>
              </w:rPr>
              <w:tab/>
              <w:t>Email address:</w:t>
            </w:r>
          </w:p>
        </w:tc>
      </w:tr>
      <w:tr w:rsidR="001A1E86" w14:paraId="457D9A5C" w14:textId="77777777" w:rsidTr="00E34784">
        <w:trPr>
          <w:trHeight w:val="1397"/>
        </w:trPr>
        <w:tc>
          <w:tcPr>
            <w:tcW w:w="10780" w:type="dxa"/>
          </w:tcPr>
          <w:p w14:paraId="2D179862" w14:textId="77777777" w:rsidR="001A1E86" w:rsidRDefault="001A1E86" w:rsidP="00E34784">
            <w:pPr>
              <w:pStyle w:val="TableParagraph"/>
              <w:spacing w:before="10"/>
              <w:rPr>
                <w:rFonts w:ascii="Verdana"/>
                <w:i/>
                <w:sz w:val="14"/>
              </w:rPr>
            </w:pPr>
          </w:p>
          <w:p w14:paraId="7D3DC363" w14:textId="77777777" w:rsidR="001A1E86" w:rsidRDefault="001A1E86" w:rsidP="00E34784">
            <w:pPr>
              <w:pStyle w:val="TableParagraph"/>
              <w:ind w:left="251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Qualifications:</w:t>
            </w:r>
          </w:p>
        </w:tc>
      </w:tr>
      <w:tr w:rsidR="001A1E86" w14:paraId="19657015" w14:textId="77777777" w:rsidTr="00E34784">
        <w:trPr>
          <w:trHeight w:val="1474"/>
        </w:trPr>
        <w:tc>
          <w:tcPr>
            <w:tcW w:w="10780" w:type="dxa"/>
          </w:tcPr>
          <w:p w14:paraId="7E979CC0" w14:textId="77777777" w:rsidR="001A1E86" w:rsidRDefault="001A1E86" w:rsidP="00E34784">
            <w:pPr>
              <w:pStyle w:val="TableParagraph"/>
              <w:spacing w:before="108"/>
              <w:ind w:left="251"/>
              <w:rPr>
                <w:rFonts w:ascii="Verdana"/>
                <w:i/>
                <w:sz w:val="18"/>
              </w:rPr>
            </w:pPr>
            <w:r>
              <w:rPr>
                <w:color w:val="231F20"/>
                <w:sz w:val="18"/>
              </w:rPr>
              <w:t>Professional</w:t>
            </w:r>
            <w:r>
              <w:rPr>
                <w:color w:val="231F20"/>
                <w:spacing w:val="2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registration</w:t>
            </w:r>
            <w:r>
              <w:rPr>
                <w:color w:val="231F20"/>
                <w:spacing w:val="2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(Name</w:t>
            </w:r>
            <w:r>
              <w:rPr>
                <w:rFonts w:ascii="Verdana"/>
                <w:i/>
                <w:color w:val="231F20"/>
                <w:spacing w:val="13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of</w:t>
            </w:r>
            <w:r>
              <w:rPr>
                <w:rFonts w:ascii="Verdana"/>
                <w:i/>
                <w:color w:val="231F20"/>
                <w:spacing w:val="13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body,</w:t>
            </w:r>
            <w:r>
              <w:rPr>
                <w:rFonts w:ascii="Verdana"/>
                <w:i/>
                <w:color w:val="231F20"/>
                <w:spacing w:val="12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registration</w:t>
            </w:r>
            <w:r>
              <w:rPr>
                <w:rFonts w:ascii="Verdana"/>
                <w:i/>
                <w:color w:val="231F20"/>
                <w:spacing w:val="13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number</w:t>
            </w:r>
            <w:r>
              <w:rPr>
                <w:rFonts w:ascii="Verdana"/>
                <w:i/>
                <w:color w:val="231F20"/>
                <w:spacing w:val="12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and</w:t>
            </w:r>
            <w:r>
              <w:rPr>
                <w:rFonts w:ascii="Verdana"/>
                <w:i/>
                <w:color w:val="231F20"/>
                <w:spacing w:val="13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date</w:t>
            </w:r>
            <w:r>
              <w:rPr>
                <w:rFonts w:ascii="Verdana"/>
                <w:i/>
                <w:color w:val="231F20"/>
                <w:spacing w:val="13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of</w:t>
            </w:r>
            <w:r>
              <w:rPr>
                <w:rFonts w:ascii="Verdana"/>
                <w:i/>
                <w:color w:val="231F20"/>
                <w:spacing w:val="12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registration):</w:t>
            </w:r>
          </w:p>
        </w:tc>
      </w:tr>
      <w:tr w:rsidR="001A1E86" w14:paraId="2FCD91EE" w14:textId="77777777" w:rsidTr="00E34784">
        <w:trPr>
          <w:trHeight w:val="1850"/>
        </w:trPr>
        <w:tc>
          <w:tcPr>
            <w:tcW w:w="10780" w:type="dxa"/>
          </w:tcPr>
          <w:p w14:paraId="638992B2" w14:textId="77777777" w:rsidR="001A1E86" w:rsidRDefault="001A1E86" w:rsidP="00E34784">
            <w:pPr>
              <w:pStyle w:val="TableParagraph"/>
              <w:spacing w:before="54"/>
              <w:ind w:left="251"/>
              <w:rPr>
                <w:rFonts w:ascii="Verdana"/>
                <w:i/>
                <w:sz w:val="18"/>
              </w:rPr>
            </w:pPr>
            <w:r>
              <w:rPr>
                <w:color w:val="231F20"/>
                <w:sz w:val="18"/>
              </w:rPr>
              <w:t>Previous</w:t>
            </w:r>
            <w:r>
              <w:rPr>
                <w:color w:val="231F20"/>
                <w:spacing w:val="24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and</w:t>
            </w:r>
            <w:r>
              <w:rPr>
                <w:color w:val="231F20"/>
                <w:spacing w:val="2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other</w:t>
            </w:r>
            <w:r>
              <w:rPr>
                <w:color w:val="231F20"/>
                <w:spacing w:val="2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affiliations</w:t>
            </w:r>
            <w:r>
              <w:rPr>
                <w:color w:val="231F20"/>
                <w:spacing w:val="2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(Include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previous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affiliations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in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the</w:t>
            </w:r>
            <w:r>
              <w:rPr>
                <w:rFonts w:ascii="Verdana"/>
                <w:i/>
                <w:color w:val="231F20"/>
                <w:spacing w:val="8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last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5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years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and</w:t>
            </w:r>
            <w:r>
              <w:rPr>
                <w:rFonts w:ascii="Verdana"/>
                <w:i/>
                <w:color w:val="231F20"/>
                <w:spacing w:val="8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other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current</w:t>
            </w:r>
            <w:r>
              <w:rPr>
                <w:rFonts w:ascii="Verdana"/>
                <w:i/>
                <w:color w:val="231F20"/>
                <w:spacing w:val="9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affiliations):</w:t>
            </w:r>
          </w:p>
        </w:tc>
      </w:tr>
      <w:tr w:rsidR="001A1E86" w14:paraId="26631B15" w14:textId="77777777" w:rsidTr="00E34784">
        <w:trPr>
          <w:trHeight w:val="3248"/>
        </w:trPr>
        <w:tc>
          <w:tcPr>
            <w:tcW w:w="10780" w:type="dxa"/>
          </w:tcPr>
          <w:p w14:paraId="7C641413" w14:textId="77777777" w:rsidR="001A1E86" w:rsidRDefault="001A1E86" w:rsidP="00E34784">
            <w:pPr>
              <w:pStyle w:val="TableParagraph"/>
              <w:spacing w:before="158"/>
              <w:ind w:left="251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Projects</w:t>
            </w:r>
            <w:r>
              <w:rPr>
                <w:color w:val="231F20"/>
                <w:spacing w:val="-10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undertaken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last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5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years:</w:t>
            </w:r>
          </w:p>
        </w:tc>
      </w:tr>
    </w:tbl>
    <w:p w14:paraId="4312C9F9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42DB2B06" w14:textId="77777777" w:rsidR="001A1E86" w:rsidRDefault="001A1E86" w:rsidP="001A1E86">
      <w:pPr>
        <w:pStyle w:val="BodyText"/>
        <w:spacing w:before="7"/>
        <w:rPr>
          <w:rFonts w:ascii="Verdana"/>
          <w:i/>
          <w:sz w:val="21"/>
        </w:rPr>
      </w:pPr>
    </w:p>
    <w:p w14:paraId="6D0E6FA6" w14:textId="77777777" w:rsidR="001A1E86" w:rsidRDefault="001A1E86" w:rsidP="001A1E86">
      <w:pPr>
        <w:ind w:right="11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5DDE37C7" w14:textId="77777777" w:rsidR="001A1E86" w:rsidRDefault="001A1E86" w:rsidP="001A1E86">
      <w:pPr>
        <w:jc w:val="right"/>
        <w:rPr>
          <w:rFonts w:ascii="Verdana"/>
          <w:sz w:val="16"/>
        </w:rPr>
        <w:sectPr w:rsidR="001A1E86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tbl>
      <w:tblPr>
        <w:tblW w:w="0" w:type="auto"/>
        <w:tblInd w:w="17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5"/>
        <w:gridCol w:w="5134"/>
      </w:tblGrid>
      <w:tr w:rsidR="001A1E86" w14:paraId="1AFD8BB7" w14:textId="77777777" w:rsidTr="00E34784">
        <w:trPr>
          <w:trHeight w:val="503"/>
        </w:trPr>
        <w:tc>
          <w:tcPr>
            <w:tcW w:w="10779" w:type="dxa"/>
            <w:gridSpan w:val="2"/>
          </w:tcPr>
          <w:p w14:paraId="310EAC87" w14:textId="77777777" w:rsidR="001A1E86" w:rsidRDefault="001A1E86" w:rsidP="00E34784">
            <w:pPr>
              <w:pStyle w:val="TableParagraph"/>
              <w:spacing w:before="142"/>
              <w:ind w:left="251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lastRenderedPageBreak/>
              <w:t>Relevant</w:t>
            </w:r>
            <w:r>
              <w:rPr>
                <w:color w:val="231F20"/>
                <w:spacing w:val="-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search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aining/experience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rea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D2232A"/>
                <w:w w:val="115"/>
                <w:sz w:val="18"/>
                <w:vertAlign w:val="superscript"/>
              </w:rPr>
              <w:t>25</w:t>
            </w:r>
            <w:r>
              <w:rPr>
                <w:color w:val="D2232A"/>
                <w:spacing w:val="3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:</w:t>
            </w:r>
          </w:p>
        </w:tc>
      </w:tr>
      <w:tr w:rsidR="001A1E86" w14:paraId="04859DDE" w14:textId="77777777" w:rsidTr="00E34784">
        <w:trPr>
          <w:trHeight w:val="3735"/>
        </w:trPr>
        <w:tc>
          <w:tcPr>
            <w:tcW w:w="10779" w:type="dxa"/>
            <w:gridSpan w:val="2"/>
          </w:tcPr>
          <w:p w14:paraId="0BE5A8B3" w14:textId="77777777" w:rsidR="001A1E86" w:rsidRDefault="001A1E86" w:rsidP="00E3478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1A1E86" w14:paraId="228878BF" w14:textId="77777777" w:rsidTr="00E34784">
        <w:trPr>
          <w:trHeight w:val="4044"/>
        </w:trPr>
        <w:tc>
          <w:tcPr>
            <w:tcW w:w="10779" w:type="dxa"/>
            <w:gridSpan w:val="2"/>
          </w:tcPr>
          <w:p w14:paraId="15060207" w14:textId="77777777" w:rsidR="001A1E86" w:rsidRDefault="001A1E86" w:rsidP="00E34784">
            <w:pPr>
              <w:pStyle w:val="TableParagraph"/>
              <w:spacing w:before="168"/>
              <w:ind w:left="251"/>
              <w:rPr>
                <w:rFonts w:ascii="Verdana"/>
                <w:i/>
                <w:sz w:val="18"/>
              </w:rPr>
            </w:pPr>
            <w:r>
              <w:rPr>
                <w:color w:val="231F20"/>
                <w:sz w:val="18"/>
              </w:rPr>
              <w:t>Relevant</w:t>
            </w:r>
            <w:r>
              <w:rPr>
                <w:color w:val="231F20"/>
                <w:spacing w:val="20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ublications</w:t>
            </w:r>
            <w:r>
              <w:rPr>
                <w:color w:val="231F20"/>
                <w:spacing w:val="21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(Give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references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to</w:t>
            </w:r>
            <w:r>
              <w:rPr>
                <w:rFonts w:ascii="Verdana"/>
                <w:i/>
                <w:color w:val="231F20"/>
                <w:spacing w:val="4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all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relevant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publications</w:t>
            </w:r>
            <w:r>
              <w:rPr>
                <w:rFonts w:ascii="Verdana"/>
                <w:i/>
                <w:color w:val="231F20"/>
                <w:spacing w:val="4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in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the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last</w:t>
            </w:r>
            <w:r>
              <w:rPr>
                <w:rFonts w:ascii="Verdana"/>
                <w:i/>
                <w:color w:val="231F20"/>
                <w:spacing w:val="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five</w:t>
            </w:r>
            <w:r>
              <w:rPr>
                <w:rFonts w:ascii="Verdana"/>
                <w:i/>
                <w:color w:val="231F20"/>
                <w:spacing w:val="4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sz w:val="18"/>
              </w:rPr>
              <w:t>years):</w:t>
            </w:r>
          </w:p>
        </w:tc>
      </w:tr>
      <w:tr w:rsidR="001A1E86" w14:paraId="38393240" w14:textId="77777777" w:rsidTr="00E34784">
        <w:trPr>
          <w:trHeight w:val="1401"/>
        </w:trPr>
        <w:tc>
          <w:tcPr>
            <w:tcW w:w="5645" w:type="dxa"/>
          </w:tcPr>
          <w:p w14:paraId="688D05AF" w14:textId="77777777" w:rsidR="001A1E86" w:rsidRDefault="001A1E86" w:rsidP="00E34784">
            <w:pPr>
              <w:pStyle w:val="TableParagraph"/>
              <w:spacing w:before="78"/>
              <w:ind w:left="251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Signature</w:t>
            </w:r>
          </w:p>
        </w:tc>
        <w:tc>
          <w:tcPr>
            <w:tcW w:w="5134" w:type="dxa"/>
          </w:tcPr>
          <w:p w14:paraId="052003AA" w14:textId="77777777" w:rsidR="001A1E86" w:rsidRDefault="001A1E86" w:rsidP="00E34784">
            <w:pPr>
              <w:pStyle w:val="TableParagraph"/>
              <w:spacing w:before="78"/>
              <w:ind w:left="348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ate:</w:t>
            </w:r>
          </w:p>
        </w:tc>
      </w:tr>
    </w:tbl>
    <w:p w14:paraId="0549A283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74EC2639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2283401C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203F3F20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35657702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10934D0A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7DFF2CC8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4165DEAE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7C1C93F2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6F64A9D7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03D491EC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0CEEC51B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3F0C6364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594DD136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195FF550" w14:textId="77777777" w:rsidR="001A1E86" w:rsidRDefault="001A1E86" w:rsidP="001A1E86">
      <w:pPr>
        <w:pStyle w:val="BodyText"/>
        <w:rPr>
          <w:rFonts w:ascii="Verdana"/>
          <w:i/>
          <w:sz w:val="20"/>
        </w:rPr>
      </w:pPr>
    </w:p>
    <w:p w14:paraId="1152B8BC" w14:textId="77777777" w:rsidR="001A1E86" w:rsidRDefault="001A1E86" w:rsidP="001A1E86">
      <w:pPr>
        <w:pStyle w:val="BodyText"/>
        <w:spacing w:before="1"/>
        <w:rPr>
          <w:rFonts w:ascii="Verdana"/>
          <w:i/>
        </w:rPr>
      </w:pPr>
    </w:p>
    <w:p w14:paraId="2D85C064" w14:textId="77777777" w:rsidR="001A1E86" w:rsidRDefault="001A1E86" w:rsidP="001A1E86">
      <w:pPr>
        <w:spacing w:before="98" w:line="237" w:lineRule="auto"/>
        <w:ind w:left="170"/>
        <w:rPr>
          <w:rFonts w:ascii="Verdana" w:hAnsi="Verdana"/>
          <w:i/>
          <w:sz w:val="14"/>
        </w:rPr>
      </w:pPr>
      <w:r>
        <w:rPr>
          <w:rFonts w:ascii="Verdana" w:hAnsi="Verdana"/>
          <w:i/>
          <w:color w:val="D2232A"/>
          <w:position w:val="5"/>
          <w:sz w:val="8"/>
        </w:rPr>
        <w:t>25</w:t>
      </w:r>
      <w:r>
        <w:rPr>
          <w:rFonts w:ascii="Verdana" w:hAnsi="Verdana"/>
          <w:i/>
          <w:color w:val="D2232A"/>
          <w:spacing w:val="17"/>
          <w:position w:val="5"/>
          <w:sz w:val="8"/>
        </w:rPr>
        <w:t xml:space="preserve"> </w:t>
      </w:r>
      <w:r>
        <w:rPr>
          <w:rFonts w:ascii="Verdana" w:hAnsi="Verdana"/>
          <w:i/>
          <w:color w:val="231F20"/>
          <w:sz w:val="14"/>
        </w:rPr>
        <w:t>Details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of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any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levant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raining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in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he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design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or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nduct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of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search,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for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example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in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he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Ethics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raining,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Human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participants’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protection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urses,</w:t>
      </w:r>
      <w:r>
        <w:rPr>
          <w:rFonts w:ascii="Verdana" w:hAnsi="Verdana"/>
          <w:i/>
          <w:color w:val="231F20"/>
          <w:spacing w:val="-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linical</w:t>
      </w:r>
      <w:r>
        <w:rPr>
          <w:rFonts w:ascii="Verdana" w:hAnsi="Verdana"/>
          <w:i/>
          <w:color w:val="231F20"/>
          <w:spacing w:val="-4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rials Regulations, Good Clinical Practice, consent, research ethics training or other training appropriate to non-clinical research. Give the date of the</w:t>
      </w:r>
      <w:r>
        <w:rPr>
          <w:rFonts w:ascii="Verdana" w:hAnsi="Verdana"/>
          <w:i/>
          <w:color w:val="231F20"/>
          <w:spacing w:val="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raining</w:t>
      </w:r>
    </w:p>
    <w:p w14:paraId="7F3289BA" w14:textId="77777777" w:rsidR="001A1E86" w:rsidRDefault="001A1E86" w:rsidP="001A1E86">
      <w:pPr>
        <w:spacing w:line="183" w:lineRule="exact"/>
        <w:ind w:right="12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50DA96C3" w14:textId="77777777" w:rsidR="001A1E86" w:rsidRDefault="001A1E86" w:rsidP="001A1E86"/>
    <w:p w14:paraId="6CD689C8" w14:textId="77777777" w:rsidR="001A1E86" w:rsidRDefault="001A1E86" w:rsidP="001A1E86"/>
    <w:p w14:paraId="7D70C0C7" w14:textId="77777777" w:rsidR="001A1E86" w:rsidRDefault="001A1E86" w:rsidP="001A1E86"/>
    <w:p w14:paraId="4420B1D5" w14:textId="77777777" w:rsidR="0025265F" w:rsidRDefault="0025265F"/>
    <w:sectPr w:rsidR="0025265F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wMrY0MDc2MTNX0lEKTi0uzszPAykwrgUA8kbMCiwAAAA="/>
  </w:docVars>
  <w:rsids>
    <w:rsidRoot w:val="001A1E86"/>
    <w:rsid w:val="000356BC"/>
    <w:rsid w:val="00086B99"/>
    <w:rsid w:val="00117B8D"/>
    <w:rsid w:val="001A1E86"/>
    <w:rsid w:val="0025265F"/>
    <w:rsid w:val="003971E2"/>
    <w:rsid w:val="006535A3"/>
    <w:rsid w:val="009C184A"/>
    <w:rsid w:val="00A46258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C2076"/>
  <w15:chartTrackingRefBased/>
  <w15:docId w15:val="{F7BD4408-FA09-407F-8229-F69FECD68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E86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A1E86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1A1E86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1A1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gif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D0E9EC-7BE0-4B92-AB1A-EFDCFD3518A5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F6CA8052-48FD-4189-B7C1-52E1DBDB0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A0BEE7-FAD0-40C3-AAF2-28BA2E795B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0</Words>
  <Characters>804</Characters>
  <Application>Microsoft Office Word</Application>
  <DocSecurity>0</DocSecurity>
  <Lines>6</Lines>
  <Paragraphs>1</Paragraphs>
  <ScaleCrop>false</ScaleCrop>
  <Company>home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5</cp:revision>
  <dcterms:created xsi:type="dcterms:W3CDTF">2023-05-28T07:43:00Z</dcterms:created>
  <dcterms:modified xsi:type="dcterms:W3CDTF">2024-08-2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92af1b-ea1c-4393-82e7-b145cc13febb</vt:lpwstr>
  </property>
  <property fmtid="{D5CDD505-2E9C-101B-9397-08002B2CF9AE}" pid="3" name="ContentTypeId">
    <vt:lpwstr>0x01010025797FE45499424FA4D1D409475C733F</vt:lpwstr>
  </property>
</Properties>
</file>